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7B02" w:rsidRDefault="000C526E" w:rsidP="006B20CA">
      <w:pPr>
        <w:jc w:val="center"/>
        <w:rPr>
          <w:b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14AD982D" wp14:editId="38918434">
            <wp:extent cx="2465070" cy="1852930"/>
            <wp:effectExtent l="0" t="0" r="0" b="0"/>
            <wp:docPr id="1" name="Picture 1" descr="Image result for ephesians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ephesians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070" cy="1852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20CA" w:rsidRDefault="006B20CA" w:rsidP="006B20CA">
      <w:pPr>
        <w:jc w:val="center"/>
        <w:rPr>
          <w:b/>
          <w:sz w:val="32"/>
          <w:szCs w:val="32"/>
          <w:u w:val="single"/>
        </w:rPr>
      </w:pPr>
      <w:r w:rsidRPr="00655DF7">
        <w:rPr>
          <w:b/>
          <w:sz w:val="32"/>
          <w:szCs w:val="32"/>
          <w:u w:val="single"/>
        </w:rPr>
        <w:t xml:space="preserve">Getting More </w:t>
      </w:r>
      <w:r>
        <w:rPr>
          <w:b/>
          <w:sz w:val="32"/>
          <w:szCs w:val="32"/>
          <w:u w:val="single"/>
        </w:rPr>
        <w:t>from the Message</w:t>
      </w:r>
      <w:r w:rsidRPr="007E4748">
        <w:rPr>
          <w:b/>
          <w:sz w:val="32"/>
          <w:szCs w:val="32"/>
        </w:rPr>
        <w:t xml:space="preserve"> –</w:t>
      </w:r>
      <w:r w:rsidRPr="00490C59">
        <w:rPr>
          <w:b/>
          <w:sz w:val="32"/>
          <w:szCs w:val="32"/>
        </w:rPr>
        <w:t xml:space="preserve"> </w:t>
      </w:r>
      <w:r w:rsidR="000C526E">
        <w:rPr>
          <w:b/>
          <w:sz w:val="32"/>
          <w:szCs w:val="32"/>
          <w:u w:val="single"/>
        </w:rPr>
        <w:t>Ephesians 3:14-17</w:t>
      </w:r>
    </w:p>
    <w:p w:rsidR="006B20CA" w:rsidRPr="00054934" w:rsidRDefault="006B20CA" w:rsidP="006B20CA">
      <w:pPr>
        <w:jc w:val="center"/>
        <w:rPr>
          <w:color w:val="663300"/>
          <w:sz w:val="28"/>
          <w:szCs w:val="28"/>
        </w:rPr>
      </w:pPr>
      <w:r w:rsidRPr="00054934">
        <w:rPr>
          <w:color w:val="663300"/>
          <w:sz w:val="28"/>
          <w:szCs w:val="28"/>
        </w:rPr>
        <w:t xml:space="preserve">Community Group Questions – Week of </w:t>
      </w:r>
      <w:r w:rsidR="000C526E" w:rsidRPr="00054934">
        <w:rPr>
          <w:noProof/>
          <w:color w:val="663300"/>
          <w:sz w:val="28"/>
          <w:szCs w:val="28"/>
        </w:rPr>
        <w:t>October</w:t>
      </w:r>
      <w:r w:rsidR="00054934" w:rsidRPr="00054934">
        <w:rPr>
          <w:noProof/>
          <w:color w:val="663300"/>
          <w:sz w:val="28"/>
          <w:szCs w:val="28"/>
        </w:rPr>
        <w:t xml:space="preserve"> 7</w:t>
      </w:r>
      <w:r w:rsidRPr="00054934">
        <w:rPr>
          <w:noProof/>
          <w:color w:val="663300"/>
          <w:sz w:val="28"/>
          <w:szCs w:val="28"/>
        </w:rPr>
        <w:t>,</w:t>
      </w:r>
      <w:r w:rsidR="00B74C36" w:rsidRPr="00054934">
        <w:rPr>
          <w:color w:val="663300"/>
          <w:sz w:val="28"/>
          <w:szCs w:val="28"/>
        </w:rPr>
        <w:t xml:space="preserve"> 2018</w:t>
      </w:r>
    </w:p>
    <w:p w:rsidR="006B20CA" w:rsidRPr="00054934" w:rsidRDefault="006B20CA" w:rsidP="006B20CA">
      <w:pPr>
        <w:pStyle w:val="NoSpacing"/>
        <w:rPr>
          <w:color w:val="663300"/>
          <w:sz w:val="32"/>
          <w:szCs w:val="32"/>
        </w:rPr>
      </w:pPr>
      <w:r w:rsidRPr="00054934">
        <w:rPr>
          <w:b/>
          <w:color w:val="663300"/>
          <w:u w:val="single"/>
        </w:rPr>
        <w:t>Getting Started</w:t>
      </w:r>
      <w:r w:rsidRPr="00054934">
        <w:rPr>
          <w:color w:val="663300"/>
        </w:rPr>
        <w:t xml:space="preserve">: Read this week’s passage out loud &amp; pray the Holy Spirit will help you understand. </w:t>
      </w:r>
      <w:r w:rsidRPr="00054934">
        <w:rPr>
          <w:color w:val="663300"/>
          <w:sz w:val="32"/>
          <w:szCs w:val="32"/>
        </w:rPr>
        <w:t xml:space="preserve"> </w:t>
      </w:r>
    </w:p>
    <w:p w:rsidR="006B20CA" w:rsidRPr="00155127" w:rsidRDefault="006B20CA" w:rsidP="006B20CA">
      <w:pPr>
        <w:pStyle w:val="NoSpacing"/>
        <w:rPr>
          <w:b/>
          <w:sz w:val="8"/>
          <w:szCs w:val="8"/>
          <w:u w:val="single"/>
        </w:rPr>
      </w:pPr>
    </w:p>
    <w:p w:rsidR="006B20CA" w:rsidRPr="001318A8" w:rsidRDefault="006B20CA" w:rsidP="006B20CA">
      <w:pPr>
        <w:pStyle w:val="NoSpacing"/>
      </w:pPr>
      <w:r w:rsidRPr="00D71AFA">
        <w:rPr>
          <w:b/>
          <w:u w:val="single"/>
        </w:rPr>
        <w:t>Ice Breaker</w:t>
      </w:r>
      <w:r w:rsidRPr="00D71AFA">
        <w:t xml:space="preserve">: </w:t>
      </w:r>
      <w:r w:rsidR="00054934">
        <w:t xml:space="preserve">Many people who don’t follow Jesus say they pray. What do you think they pray for? </w:t>
      </w: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:rsidR="0031127B" w:rsidRPr="001318A8" w:rsidRDefault="00376833" w:rsidP="0031127B">
      <w:pPr>
        <w:pStyle w:val="NoSpacing"/>
        <w:numPr>
          <w:ilvl w:val="0"/>
          <w:numId w:val="1"/>
        </w:numPr>
      </w:pPr>
      <w:r>
        <w:t xml:space="preserve">Why </w:t>
      </w:r>
      <w:r w:rsidR="00054934">
        <w:t xml:space="preserve">do you think many Christians are okay with requesting prayers for others, but not themselves?  </w:t>
      </w:r>
      <w:r w:rsidR="0031127B" w:rsidRPr="0075251D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:rsidR="0031127B" w:rsidRPr="009C0C0C" w:rsidRDefault="00054934" w:rsidP="0031127B">
      <w:pPr>
        <w:pStyle w:val="NoSpacing"/>
        <w:numPr>
          <w:ilvl w:val="0"/>
          <w:numId w:val="1"/>
        </w:numPr>
        <w:rPr>
          <w:bCs/>
          <w:sz w:val="28"/>
          <w:szCs w:val="28"/>
        </w:rPr>
      </w:pPr>
      <w:r>
        <w:t xml:space="preserve">Most of our prayer requests center on temporary things such as jobs, health etc. Why do you think that is? </w:t>
      </w:r>
      <w:r w:rsidR="0031127B" w:rsidRPr="009C0C0C">
        <w:rPr>
          <w:sz w:val="28"/>
          <w:szCs w:val="28"/>
        </w:rPr>
        <w:t>_____________________________________________________________________________________________________________________________________</w:t>
      </w:r>
    </w:p>
    <w:p w:rsidR="006B20CA" w:rsidRPr="001318A8" w:rsidRDefault="00054934" w:rsidP="0031127B">
      <w:pPr>
        <w:pStyle w:val="NoSpacing"/>
        <w:numPr>
          <w:ilvl w:val="0"/>
          <w:numId w:val="1"/>
        </w:numPr>
      </w:pPr>
      <w:r>
        <w:t xml:space="preserve">What do you think your life would be like if you were strengthened more in the “inner man?” </w:t>
      </w:r>
      <w:r w:rsidR="006B20CA" w:rsidRPr="00587BB6">
        <w:rPr>
          <w:sz w:val="28"/>
          <w:szCs w:val="28"/>
        </w:rPr>
        <w:t>___________________________________________________________________</w:t>
      </w:r>
      <w:r w:rsidR="006B20CA">
        <w:rPr>
          <w:sz w:val="28"/>
          <w:szCs w:val="28"/>
        </w:rPr>
        <w:t>___________________________________________________________________</w:t>
      </w:r>
    </w:p>
    <w:p w:rsidR="006B20CA" w:rsidRPr="001318A8" w:rsidRDefault="00054934" w:rsidP="00E67597">
      <w:pPr>
        <w:pStyle w:val="NoSpacing"/>
        <w:numPr>
          <w:ilvl w:val="0"/>
          <w:numId w:val="1"/>
        </w:numPr>
      </w:pPr>
      <w:r>
        <w:t xml:space="preserve">What does it mean to have Christ dwell in our hearts? </w:t>
      </w:r>
      <w:r w:rsidR="006B20CA" w:rsidRPr="00285A43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:rsidR="006B20CA" w:rsidRPr="001318A8" w:rsidRDefault="00054934" w:rsidP="006B20CA">
      <w:pPr>
        <w:pStyle w:val="NoSpacing"/>
        <w:numPr>
          <w:ilvl w:val="0"/>
          <w:numId w:val="1"/>
        </w:numPr>
      </w:pPr>
      <w:r>
        <w:t xml:space="preserve">What are some of the reasons you think it is difficult for people to grasp the love of Christ? What do you </w:t>
      </w:r>
      <w:r w:rsidR="003B3F50">
        <w:t xml:space="preserve">think </w:t>
      </w:r>
      <w:bookmarkStart w:id="0" w:name="_GoBack"/>
      <w:bookmarkEnd w:id="0"/>
      <w:r>
        <w:t xml:space="preserve">the reasons are that it is hard for you to grasp His love for you and what would be different in your life as you experience it more? </w:t>
      </w:r>
      <w:r w:rsidR="006B20CA" w:rsidRPr="0075251D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:rsidR="009C0C0C" w:rsidRPr="009C0C0C" w:rsidRDefault="00054934" w:rsidP="009C0C0C">
      <w:pPr>
        <w:pStyle w:val="NoSpacing"/>
        <w:numPr>
          <w:ilvl w:val="0"/>
          <w:numId w:val="1"/>
        </w:numPr>
        <w:rPr>
          <w:bCs/>
          <w:sz w:val="28"/>
          <w:szCs w:val="28"/>
        </w:rPr>
      </w:pPr>
      <w:r>
        <w:t xml:space="preserve">God wants to offer and give Himself to you. He proved it by sending Jesus Christ to die your </w:t>
      </w:r>
      <w:proofErr w:type="spellStart"/>
      <w:r>
        <w:t>your</w:t>
      </w:r>
      <w:proofErr w:type="spellEnd"/>
      <w:r>
        <w:t xml:space="preserve"> sins, so you could appear before God forgiven and clean. What are your thoughts about that? </w:t>
      </w:r>
      <w:r w:rsidR="009C0C0C" w:rsidRPr="009C0C0C">
        <w:rPr>
          <w:sz w:val="28"/>
          <w:szCs w:val="28"/>
        </w:rPr>
        <w:t>_____________________________________________________________________________________________________________________________________</w:t>
      </w:r>
    </w:p>
    <w:p w:rsidR="009C0C0C" w:rsidRPr="009C0C0C" w:rsidRDefault="00054934" w:rsidP="009C0C0C">
      <w:pPr>
        <w:pStyle w:val="NoSpacing"/>
        <w:numPr>
          <w:ilvl w:val="0"/>
          <w:numId w:val="1"/>
        </w:numPr>
        <w:rPr>
          <w:sz w:val="28"/>
          <w:szCs w:val="28"/>
        </w:rPr>
      </w:pPr>
      <w:r>
        <w:t xml:space="preserve">Is there any question you would like to ask the group related to this portion of scripture or these concepts? </w:t>
      </w:r>
      <w:r>
        <w:rPr>
          <w:u w:val="single"/>
        </w:rPr>
        <w:t xml:space="preserve"> </w:t>
      </w:r>
      <w:r w:rsidR="009C0C0C" w:rsidRPr="009C0C0C">
        <w:rPr>
          <w:sz w:val="28"/>
          <w:szCs w:val="28"/>
        </w:rPr>
        <w:t>___________________________________________________________________</w:t>
      </w:r>
    </w:p>
    <w:p w:rsidR="006B20CA" w:rsidRDefault="006B20CA" w:rsidP="009C0C0C">
      <w:pPr>
        <w:pStyle w:val="NoSpacing"/>
        <w:numPr>
          <w:ilvl w:val="0"/>
          <w:numId w:val="1"/>
        </w:numPr>
      </w:pPr>
      <w:r>
        <w:t xml:space="preserve">Was there anything </w:t>
      </w:r>
      <w:r w:rsidRPr="003B55EF">
        <w:rPr>
          <w:b/>
          <w:u w:val="single"/>
        </w:rPr>
        <w:t>specific</w:t>
      </w:r>
      <w:r>
        <w:t xml:space="preserve"> you think God wanted </w:t>
      </w:r>
      <w:r w:rsidRPr="00F66FC6">
        <w:rPr>
          <w:b/>
          <w:u w:val="single"/>
        </w:rPr>
        <w:t>you</w:t>
      </w:r>
      <w:r>
        <w:t xml:space="preserve"> to take away from this week’s passage? </w:t>
      </w:r>
    </w:p>
    <w:p w:rsidR="006B20CA" w:rsidRPr="009C0C0C" w:rsidRDefault="006B20CA" w:rsidP="009C0C0C">
      <w:pPr>
        <w:pStyle w:val="NoSpacing"/>
        <w:rPr>
          <w:sz w:val="28"/>
          <w:szCs w:val="28"/>
        </w:rPr>
      </w:pPr>
      <w:r>
        <w:t xml:space="preserve">    </w:t>
      </w:r>
      <w:r w:rsidRPr="009C0C0C">
        <w:rPr>
          <w:sz w:val="28"/>
          <w:szCs w:val="28"/>
        </w:rPr>
        <w:t>___________________________________________________________________</w:t>
      </w:r>
    </w:p>
    <w:p w:rsidR="006B20CA" w:rsidRPr="001318A8" w:rsidRDefault="006B20CA" w:rsidP="009C0C0C">
      <w:pPr>
        <w:pStyle w:val="NoSpacing"/>
        <w:numPr>
          <w:ilvl w:val="0"/>
          <w:numId w:val="1"/>
        </w:numPr>
      </w:pPr>
      <w:r w:rsidRPr="00CD7372">
        <w:t xml:space="preserve">How can we pray for </w:t>
      </w:r>
      <w:r w:rsidRPr="00054934">
        <w:rPr>
          <w:b/>
          <w:u w:val="single"/>
        </w:rPr>
        <w:t>you</w:t>
      </w:r>
      <w:r>
        <w:t xml:space="preserve"> in regards to what we studied this week? Other prayer requests are fine, but we are also looking for a specific prayer request for you in regards to this week’s passage. </w:t>
      </w:r>
      <w:r w:rsidRPr="003B55EF">
        <w:rPr>
          <w:b/>
          <w:sz w:val="28"/>
          <w:szCs w:val="28"/>
        </w:rPr>
        <w:t>_______________________________________</w:t>
      </w:r>
      <w:r>
        <w:rPr>
          <w:b/>
          <w:sz w:val="28"/>
          <w:szCs w:val="28"/>
        </w:rPr>
        <w:t>____________________________</w:t>
      </w:r>
    </w:p>
    <w:sectPr w:rsidR="006B20CA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210F3D"/>
    <w:multiLevelType w:val="hybridMultilevel"/>
    <w:tmpl w:val="44943810"/>
    <w:lvl w:ilvl="0" w:tplc="49861A9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sDA0NzM2sbQ0MLZU0lEKTi0uzszPAykwqgUAofnyZCwAAAA="/>
  </w:docVars>
  <w:rsids>
    <w:rsidRoot w:val="006B20CA"/>
    <w:rsid w:val="00054934"/>
    <w:rsid w:val="000B108F"/>
    <w:rsid w:val="000C526E"/>
    <w:rsid w:val="0018434F"/>
    <w:rsid w:val="00201260"/>
    <w:rsid w:val="002131B6"/>
    <w:rsid w:val="002424FF"/>
    <w:rsid w:val="00285A43"/>
    <w:rsid w:val="0031127B"/>
    <w:rsid w:val="00376833"/>
    <w:rsid w:val="003B3F50"/>
    <w:rsid w:val="00412DDD"/>
    <w:rsid w:val="0052649B"/>
    <w:rsid w:val="00577B02"/>
    <w:rsid w:val="006B20CA"/>
    <w:rsid w:val="00890F0A"/>
    <w:rsid w:val="008F6E5D"/>
    <w:rsid w:val="009C0C0C"/>
    <w:rsid w:val="00B52FFE"/>
    <w:rsid w:val="00B74C36"/>
    <w:rsid w:val="00E273DE"/>
    <w:rsid w:val="00E30582"/>
    <w:rsid w:val="00E41D90"/>
    <w:rsid w:val="00E4307D"/>
    <w:rsid w:val="00E67597"/>
    <w:rsid w:val="00EC5F46"/>
    <w:rsid w:val="00F721C4"/>
    <w:rsid w:val="00F83E74"/>
    <w:rsid w:val="00FE7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5AD7E5-C1BC-41EB-9732-7A8B2A615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20CA"/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B20CA"/>
    <w:pPr>
      <w:spacing w:after="0" w:line="240" w:lineRule="auto"/>
    </w:pPr>
    <w:rPr>
      <w:szCs w:val="24"/>
    </w:rPr>
  </w:style>
  <w:style w:type="character" w:customStyle="1" w:styleId="text">
    <w:name w:val="text"/>
    <w:basedOn w:val="DefaultParagraphFont"/>
    <w:rsid w:val="006B20CA"/>
  </w:style>
  <w:style w:type="paragraph" w:styleId="ListParagraph">
    <w:name w:val="List Paragraph"/>
    <w:basedOn w:val="Normal"/>
    <w:uiPriority w:val="34"/>
    <w:qFormat/>
    <w:rsid w:val="00E6759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30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30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84</Words>
  <Characters>219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keavney</dc:creator>
  <cp:keywords/>
  <dc:description/>
  <cp:lastModifiedBy>Jimkeavney</cp:lastModifiedBy>
  <cp:revision>4</cp:revision>
  <cp:lastPrinted>2017-10-14T20:02:00Z</cp:lastPrinted>
  <dcterms:created xsi:type="dcterms:W3CDTF">2018-10-05T14:12:00Z</dcterms:created>
  <dcterms:modified xsi:type="dcterms:W3CDTF">2018-10-06T20:22:00Z</dcterms:modified>
</cp:coreProperties>
</file>